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4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36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6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6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6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6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6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73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74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75"/>
    <w:bookmarkStart w:id="7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7"/>
    <w:bookmarkStart w:id="80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9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0"/>
    <w:bookmarkStart w:id="97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8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bookmarkEnd w:id="97"/>
    <w:bookmarkStart w:id="9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8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9"/>
    <w:bookmarkEnd w:id="10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52Z</dcterms:created>
  <dcterms:modified xsi:type="dcterms:W3CDTF">2025-01-27T02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